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A27D9" w14:textId="78ECA164" w:rsidR="0017032B" w:rsidRPr="0045225F" w:rsidRDefault="00CF565E" w:rsidP="0045225F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9C149E">
        <w:rPr>
          <w:rFonts w:ascii="Times New Roman" w:hAnsi="Times New Roman" w:cs="Times New Roman"/>
          <w:b/>
          <w:bCs/>
          <w:sz w:val="28"/>
          <w:szCs w:val="28"/>
          <w:lang w:val="en-US"/>
        </w:rPr>
        <w:t>2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71B96FBE" w14:textId="77777777" w:rsidR="00BE2378" w:rsidRPr="00BE2378" w:rsidRDefault="0017032B" w:rsidP="00BE2378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Following are the slides number which has questions that you need to address.</w:t>
      </w:r>
    </w:p>
    <w:p w14:paraId="31EF9770" w14:textId="21F61D2D" w:rsidR="00BE2378" w:rsidRPr="00BE2378" w:rsidRDefault="00A652AD" w:rsidP="00BE2378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proofErr w:type="spellStart"/>
      <w:r w:rsidR="00BE2378" w:rsidRPr="00BE2378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="00BE2378" w:rsidRPr="00BE2378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7032B" w:rsidRPr="00BE2378">
        <w:rPr>
          <w:rFonts w:ascii="Times New Roman" w:hAnsi="Times New Roman" w:cs="Times New Roman"/>
          <w:sz w:val="24"/>
          <w:szCs w:val="24"/>
          <w:lang w:val="en-US"/>
        </w:rPr>
        <w:t>Lecture 1: Slide no</w:t>
      </w:r>
      <w:r w:rsidR="0050187E" w:rsidRPr="00BE237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7032B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15 </w:t>
      </w:r>
    </w:p>
    <w:p w14:paraId="2AEEE684" w14:textId="2FEF63FE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Q.</w:t>
      </w:r>
      <w:r w:rsidR="00BE2378" w:rsidRPr="00BE2378">
        <w:rPr>
          <w:rFonts w:ascii="Times New Roman" w:hAnsi="Times New Roman" w:cs="Times New Roman"/>
          <w:sz w:val="24"/>
          <w:szCs w:val="24"/>
        </w:rPr>
        <w:t>1</w:t>
      </w:r>
      <w:r w:rsidRPr="00BE2378">
        <w:rPr>
          <w:rFonts w:ascii="Times New Roman" w:hAnsi="Times New Roman" w:cs="Times New Roman"/>
          <w:sz w:val="24"/>
          <w:szCs w:val="24"/>
        </w:rPr>
        <w:t xml:space="preserve"> </w:t>
      </w:r>
      <w:r w:rsidRPr="008B5DF9">
        <w:rPr>
          <w:rFonts w:ascii="Times New Roman" w:hAnsi="Times New Roman" w:cs="Times New Roman"/>
          <w:sz w:val="24"/>
          <w:szCs w:val="24"/>
        </w:rPr>
        <w:t>How many number of Edges and vertices are there in the following graph?</w:t>
      </w:r>
    </w:p>
    <w:p w14:paraId="25FA1474" w14:textId="4120EF7D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  <w:u w:val="single"/>
        </w:rPr>
        <w:t>Answer:</w:t>
      </w:r>
      <w:r w:rsidRPr="00BE2378">
        <w:rPr>
          <w:rFonts w:ascii="Times New Roman" w:hAnsi="Times New Roman" w:cs="Times New Roman"/>
          <w:sz w:val="24"/>
          <w:szCs w:val="24"/>
        </w:rPr>
        <w:t xml:space="preserve"> The graph 1 has 5 vertices and 4 edges.</w:t>
      </w:r>
    </w:p>
    <w:p w14:paraId="288D9D8F" w14:textId="5444F643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V={</w:t>
      </w:r>
      <w:proofErr w:type="spellStart"/>
      <w:r w:rsidRPr="00BE2378">
        <w:rPr>
          <w:rFonts w:ascii="Times New Roman" w:hAnsi="Times New Roman" w:cs="Times New Roman"/>
          <w:sz w:val="24"/>
          <w:szCs w:val="24"/>
        </w:rPr>
        <w:t>a,b,c,d,e</w:t>
      </w:r>
      <w:proofErr w:type="spellEnd"/>
      <w:r w:rsidRPr="00BE2378">
        <w:rPr>
          <w:rFonts w:ascii="Times New Roman" w:hAnsi="Times New Roman" w:cs="Times New Roman"/>
          <w:sz w:val="24"/>
          <w:szCs w:val="24"/>
        </w:rPr>
        <w:t>}</w:t>
      </w:r>
    </w:p>
    <w:p w14:paraId="74A85AFA" w14:textId="50079336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{{ab},{ac},{bd},{dc}}</w:t>
      </w:r>
    </w:p>
    <w:p w14:paraId="4DA771B5" w14:textId="77777777" w:rsidR="007F18D8" w:rsidRPr="00BE2378" w:rsidRDefault="007F18D8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4A39268" w14:textId="0DDBC265" w:rsidR="007F18D8" w:rsidRPr="00BE2378" w:rsidRDefault="008B5DF9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Q</w:t>
      </w:r>
      <w:r w:rsidR="007F18D8" w:rsidRPr="00BE2378">
        <w:rPr>
          <w:rFonts w:ascii="Times New Roman" w:hAnsi="Times New Roman" w:cs="Times New Roman"/>
          <w:sz w:val="24"/>
          <w:szCs w:val="24"/>
        </w:rPr>
        <w:t>.</w:t>
      </w:r>
      <w:r w:rsidR="00BE2378" w:rsidRPr="00BE2378">
        <w:rPr>
          <w:rFonts w:ascii="Times New Roman" w:hAnsi="Times New Roman" w:cs="Times New Roman"/>
          <w:sz w:val="24"/>
          <w:szCs w:val="24"/>
        </w:rPr>
        <w:t>2</w:t>
      </w:r>
      <w:r w:rsidR="007F18D8" w:rsidRPr="00BE2378">
        <w:rPr>
          <w:rFonts w:ascii="Times New Roman" w:hAnsi="Times New Roman" w:cs="Times New Roman"/>
          <w:sz w:val="24"/>
          <w:szCs w:val="24"/>
        </w:rPr>
        <w:t xml:space="preserve"> How many number of pendent/leaf vertex/vertices are there in the following graph?</w:t>
      </w:r>
    </w:p>
    <w:p w14:paraId="5DDB483E" w14:textId="5DE1BE03" w:rsidR="007F18D8" w:rsidRPr="00BE2378" w:rsidRDefault="007F18D8" w:rsidP="00BE237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  <w:u w:val="single"/>
        </w:rPr>
        <w:t>Answer:</w:t>
      </w:r>
      <w:r w:rsidRPr="00BE2378">
        <w:rPr>
          <w:rFonts w:ascii="Times New Roman" w:hAnsi="Times New Roman" w:cs="Times New Roman"/>
          <w:sz w:val="24"/>
          <w:szCs w:val="24"/>
        </w:rPr>
        <w:t xml:space="preserve"> The number of pendent/ leaf vertex/vertices in graph 1 is 0; defined as </w:t>
      </w:r>
      <w:r w:rsidRPr="007F18D8">
        <w:rPr>
          <w:rFonts w:ascii="Times New Roman" w:hAnsi="Times New Roman" w:cs="Times New Roman"/>
          <w:sz w:val="24"/>
          <w:szCs w:val="24"/>
        </w:rPr>
        <w:t xml:space="preserve">pendent vertex /leaf vertex </w:t>
      </w:r>
      <w:r w:rsidRPr="00BE2378">
        <w:rPr>
          <w:rFonts w:ascii="Times New Roman" w:hAnsi="Times New Roman" w:cs="Times New Roman"/>
          <w:sz w:val="24"/>
          <w:szCs w:val="24"/>
        </w:rPr>
        <w:t xml:space="preserve">which has </w:t>
      </w:r>
      <w:proofErr w:type="spellStart"/>
      <w:r w:rsidRPr="007F18D8">
        <w:rPr>
          <w:rFonts w:ascii="Times New Roman" w:hAnsi="Times New Roman" w:cs="Times New Roman"/>
          <w:sz w:val="24"/>
          <w:szCs w:val="24"/>
        </w:rPr>
        <w:t>it</w:t>
      </w:r>
      <w:r w:rsidRPr="00BE237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7F18D8">
        <w:rPr>
          <w:rFonts w:ascii="Times New Roman" w:hAnsi="Times New Roman" w:cs="Times New Roman"/>
          <w:sz w:val="24"/>
          <w:szCs w:val="24"/>
        </w:rPr>
        <w:t xml:space="preserve"> has degree 1.</w:t>
      </w:r>
    </w:p>
    <w:p w14:paraId="384371CD" w14:textId="77777777" w:rsidR="00BE2378" w:rsidRPr="00BE2378" w:rsidRDefault="00BE2378" w:rsidP="00BE237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4DA2B19" w14:textId="0E7190DB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Q.</w:t>
      </w:r>
      <w:r w:rsidR="00BE2378" w:rsidRPr="00BE2378">
        <w:rPr>
          <w:rFonts w:ascii="Times New Roman" w:hAnsi="Times New Roman" w:cs="Times New Roman"/>
          <w:sz w:val="24"/>
          <w:szCs w:val="24"/>
        </w:rPr>
        <w:t>3</w:t>
      </w:r>
      <w:r w:rsidRPr="00BE2378">
        <w:rPr>
          <w:rFonts w:ascii="Times New Roman" w:hAnsi="Times New Roman" w:cs="Times New Roman"/>
          <w:sz w:val="24"/>
          <w:szCs w:val="24"/>
        </w:rPr>
        <w:t xml:space="preserve"> How many Isolated vertex/ vertices are there in the following graph ?</w:t>
      </w:r>
    </w:p>
    <w:p w14:paraId="6AF085ED" w14:textId="31D7B43B" w:rsidR="008B5DF9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Answer: It is defined as vertex with degree zero . So ‘e’ is isolated vertex in graph 1.</w:t>
      </w:r>
    </w:p>
    <w:p w14:paraId="3B2A010B" w14:textId="77777777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5C9D29A" w14:textId="5B4B6104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4F7EE2" wp14:editId="77C35BC5">
            <wp:extent cx="2806233" cy="2425901"/>
            <wp:effectExtent l="38100" t="38100" r="32385" b="3175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6233" cy="2425901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D5C232" w14:textId="5576D305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           Graph: 1</w:t>
      </w:r>
    </w:p>
    <w:p w14:paraId="6AAA7E11" w14:textId="31E1100D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Q.</w:t>
      </w:r>
      <w:r w:rsidR="00053EA6">
        <w:rPr>
          <w:rFonts w:ascii="Times New Roman" w:hAnsi="Times New Roman" w:cs="Times New Roman"/>
          <w:sz w:val="24"/>
          <w:szCs w:val="24"/>
        </w:rPr>
        <w:t>4</w:t>
      </w:r>
      <w:r w:rsidRPr="00BE2378">
        <w:rPr>
          <w:rFonts w:ascii="Times New Roman" w:hAnsi="Times New Roman" w:cs="Times New Roman"/>
          <w:sz w:val="24"/>
          <w:szCs w:val="24"/>
        </w:rPr>
        <w:t xml:space="preserve"> </w:t>
      </w:r>
      <w:r w:rsidRPr="008B5DF9">
        <w:rPr>
          <w:rFonts w:ascii="Times New Roman" w:hAnsi="Times New Roman" w:cs="Times New Roman"/>
          <w:sz w:val="24"/>
          <w:szCs w:val="24"/>
        </w:rPr>
        <w:t>How many number of Edges and vertices are there in the following graph?</w:t>
      </w:r>
    </w:p>
    <w:p w14:paraId="667F96E3" w14:textId="109D8963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Answer: The graph 2 has 6 vertices and 5 edges.</w:t>
      </w:r>
    </w:p>
    <w:p w14:paraId="79A9B016" w14:textId="2DD23B92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V={</w:t>
      </w:r>
      <w:proofErr w:type="spellStart"/>
      <w:r w:rsidRPr="00BE2378">
        <w:rPr>
          <w:rFonts w:ascii="Times New Roman" w:hAnsi="Times New Roman" w:cs="Times New Roman"/>
          <w:sz w:val="24"/>
          <w:szCs w:val="24"/>
        </w:rPr>
        <w:t>a,b,c,d,e,f</w:t>
      </w:r>
      <w:proofErr w:type="spellEnd"/>
      <w:r w:rsidRPr="00BE2378">
        <w:rPr>
          <w:rFonts w:ascii="Times New Roman" w:hAnsi="Times New Roman" w:cs="Times New Roman"/>
          <w:sz w:val="24"/>
          <w:szCs w:val="24"/>
        </w:rPr>
        <w:t>}</w:t>
      </w:r>
    </w:p>
    <w:p w14:paraId="75442E23" w14:textId="5F2DF158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{{ab},{ac},{bd},{dc},{</w:t>
      </w:r>
      <w:proofErr w:type="spellStart"/>
      <w:r w:rsidRPr="00BE2378">
        <w:rPr>
          <w:rFonts w:ascii="Times New Roman" w:hAnsi="Times New Roman" w:cs="Times New Roman"/>
          <w:sz w:val="24"/>
          <w:szCs w:val="24"/>
        </w:rPr>
        <w:t>cf</w:t>
      </w:r>
      <w:proofErr w:type="spellEnd"/>
      <w:r w:rsidRPr="00BE2378">
        <w:rPr>
          <w:rFonts w:ascii="Times New Roman" w:hAnsi="Times New Roman" w:cs="Times New Roman"/>
          <w:sz w:val="24"/>
          <w:szCs w:val="24"/>
        </w:rPr>
        <w:t>}}</w:t>
      </w:r>
    </w:p>
    <w:p w14:paraId="0090A08D" w14:textId="77777777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154D9A1" w14:textId="223190E0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Q.</w:t>
      </w:r>
      <w:r w:rsidR="00053EA6">
        <w:rPr>
          <w:rFonts w:ascii="Times New Roman" w:hAnsi="Times New Roman" w:cs="Times New Roman"/>
          <w:sz w:val="24"/>
          <w:szCs w:val="24"/>
        </w:rPr>
        <w:t>5</w:t>
      </w:r>
      <w:r w:rsidRPr="00BE2378">
        <w:rPr>
          <w:rFonts w:ascii="Times New Roman" w:hAnsi="Times New Roman" w:cs="Times New Roman"/>
          <w:sz w:val="24"/>
          <w:szCs w:val="24"/>
        </w:rPr>
        <w:t xml:space="preserve"> How many number of pendent/leaf vertex/vertices are there in the following graph?</w:t>
      </w:r>
    </w:p>
    <w:p w14:paraId="4D91FF18" w14:textId="665BC2FD" w:rsidR="007F18D8" w:rsidRPr="00BE2378" w:rsidRDefault="00A652AD" w:rsidP="00A652A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7F18D8" w:rsidRPr="00BE2378">
        <w:rPr>
          <w:rFonts w:ascii="Times New Roman" w:hAnsi="Times New Roman" w:cs="Times New Roman"/>
          <w:sz w:val="24"/>
          <w:szCs w:val="24"/>
        </w:rPr>
        <w:t xml:space="preserve">Answer: The number of pendent/ leaf vertex/vertices in graph 2 is 1 .i.e. ‘f’; defined as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="007F18D8" w:rsidRPr="00BE2378">
        <w:rPr>
          <w:rFonts w:ascii="Times New Roman" w:hAnsi="Times New Roman" w:cs="Times New Roman"/>
          <w:sz w:val="24"/>
          <w:szCs w:val="24"/>
        </w:rPr>
        <w:t xml:space="preserve">pendent vertex /leaf vertex which has </w:t>
      </w:r>
      <w:proofErr w:type="spellStart"/>
      <w:r w:rsidR="007F18D8" w:rsidRPr="00BE2378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07F18D8" w:rsidRPr="00BE2378">
        <w:rPr>
          <w:rFonts w:ascii="Times New Roman" w:hAnsi="Times New Roman" w:cs="Times New Roman"/>
          <w:sz w:val="24"/>
          <w:szCs w:val="24"/>
        </w:rPr>
        <w:t xml:space="preserve"> has degree 1.</w:t>
      </w:r>
    </w:p>
    <w:p w14:paraId="03D1EDE4" w14:textId="77777777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CBA2C59" w14:textId="628FA628" w:rsidR="007F18D8" w:rsidRPr="00BE2378" w:rsidRDefault="007F18D8" w:rsidP="007F18D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Q. </w:t>
      </w:r>
      <w:r w:rsidR="00053EA6">
        <w:rPr>
          <w:rFonts w:ascii="Times New Roman" w:hAnsi="Times New Roman" w:cs="Times New Roman"/>
          <w:sz w:val="24"/>
          <w:szCs w:val="24"/>
        </w:rPr>
        <w:t>6</w:t>
      </w:r>
      <w:r w:rsidRPr="00BE2378">
        <w:rPr>
          <w:rFonts w:ascii="Times New Roman" w:hAnsi="Times New Roman" w:cs="Times New Roman"/>
          <w:sz w:val="24"/>
          <w:szCs w:val="24"/>
        </w:rPr>
        <w:t>How many Isolated vertex/ vertices are there in the following graph ?</w:t>
      </w:r>
    </w:p>
    <w:p w14:paraId="4A8A405B" w14:textId="7CC777A2" w:rsidR="007F18D8" w:rsidRPr="00BE2378" w:rsidRDefault="007F18D8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Answer: It is defined as vertex with degree zero . So ‘e’ is isolated vertex in graph </w:t>
      </w:r>
      <w:r w:rsidR="00AF60D9" w:rsidRPr="00BE2378">
        <w:rPr>
          <w:rFonts w:ascii="Times New Roman" w:hAnsi="Times New Roman" w:cs="Times New Roman"/>
          <w:sz w:val="24"/>
          <w:szCs w:val="24"/>
        </w:rPr>
        <w:t>2</w:t>
      </w:r>
      <w:r w:rsidRPr="00BE2378">
        <w:rPr>
          <w:rFonts w:ascii="Times New Roman" w:hAnsi="Times New Roman" w:cs="Times New Roman"/>
          <w:sz w:val="24"/>
          <w:szCs w:val="24"/>
        </w:rPr>
        <w:t>.</w:t>
      </w:r>
    </w:p>
    <w:p w14:paraId="4A8904AC" w14:textId="05851F91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F18B26C" w14:textId="77777777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6E84BBA" w14:textId="10E5329B" w:rsidR="008B5DF9" w:rsidRPr="00BE2378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EEA14F" wp14:editId="7FAF0719">
            <wp:extent cx="2971800" cy="3305175"/>
            <wp:effectExtent l="38100" t="38100" r="38100" b="4762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305175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D31AB5" w14:textId="3744D8D6" w:rsidR="008B5DF9" w:rsidRPr="008B5DF9" w:rsidRDefault="008B5DF9" w:rsidP="008B5D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           Graph:2</w:t>
      </w:r>
    </w:p>
    <w:p w14:paraId="30709DFD" w14:textId="77777777" w:rsidR="008B5DF9" w:rsidRPr="00BE2378" w:rsidRDefault="008B5DF9" w:rsidP="008B5DF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CC91D2" w14:textId="50CFD2B2" w:rsidR="00442327" w:rsidRPr="00BE2378" w:rsidRDefault="00053EA6" w:rsidP="00053EA6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i)</w:t>
      </w:r>
      <w:r w:rsidR="00442327" w:rsidRPr="00BE2378">
        <w:rPr>
          <w:rFonts w:ascii="Times New Roman" w:hAnsi="Times New Roman" w:cs="Times New Roman"/>
          <w:sz w:val="24"/>
          <w:szCs w:val="24"/>
          <w:lang w:val="en-US"/>
        </w:rPr>
        <w:t>Lecture 3: Slide no</w:t>
      </w:r>
      <w:r w:rsidR="0050187E" w:rsidRPr="00BE237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42327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11</w:t>
      </w:r>
    </w:p>
    <w:p w14:paraId="7DA4222D" w14:textId="4FD2E0E9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Q.</w:t>
      </w:r>
      <w:r w:rsidR="00053EA6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973E40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F60D9">
        <w:rPr>
          <w:rFonts w:ascii="Times New Roman" w:hAnsi="Times New Roman" w:cs="Times New Roman"/>
          <w:sz w:val="24"/>
          <w:szCs w:val="24"/>
          <w:lang w:val="en-US"/>
        </w:rPr>
        <w:t xml:space="preserve">Identify which of the two images has Connected and Disconnected Graph </w:t>
      </w:r>
    </w:p>
    <w:p w14:paraId="31EDE521" w14:textId="0548829B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Answer: Graph ‘G’ is connected graph and graph ‘H’ is disconnected graph .</w:t>
      </w:r>
    </w:p>
    <w:p w14:paraId="49C72C21" w14:textId="77777777" w:rsidR="00973E40" w:rsidRPr="00BE2378" w:rsidRDefault="00973E40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1C51538" w14:textId="77777777" w:rsidR="00053EA6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6CB9ED" wp14:editId="0A25BE2D">
            <wp:extent cx="2200275" cy="2295525"/>
            <wp:effectExtent l="38100" t="38100" r="47625" b="47625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275" cy="2295525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DB20BB9" w14:textId="680B3A36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Graph ‘</w:t>
      </w:r>
      <w:r w:rsidR="00973E40" w:rsidRPr="00BE2378">
        <w:rPr>
          <w:rFonts w:ascii="Times New Roman" w:hAnsi="Times New Roman" w:cs="Times New Roman"/>
          <w:sz w:val="24"/>
          <w:szCs w:val="24"/>
          <w:lang w:val="en-US"/>
        </w:rPr>
        <w:t>G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>’</w:t>
      </w:r>
    </w:p>
    <w:p w14:paraId="386D722D" w14:textId="77777777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CC0F9D6" w14:textId="2507748F" w:rsidR="00AF60D9" w:rsidRPr="00BE2378" w:rsidRDefault="00AF60D9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5D6EF20" wp14:editId="01A09E15">
            <wp:extent cx="4229100" cy="2286000"/>
            <wp:effectExtent l="38100" t="38100" r="38100" b="38100"/>
            <wp:docPr id="51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28600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73E40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Graph ‘H’</w:t>
      </w:r>
    </w:p>
    <w:p w14:paraId="2A0F504B" w14:textId="77777777" w:rsidR="00973E40" w:rsidRPr="00AF60D9" w:rsidRDefault="00973E40" w:rsidP="00AF60D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D163192" w14:textId="77777777" w:rsidR="00AF60D9" w:rsidRPr="00BE2378" w:rsidRDefault="00AF60D9" w:rsidP="00AF60D9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02D83E" w14:textId="2A9796AC" w:rsidR="00442327" w:rsidRPr="00BE2378" w:rsidRDefault="00053EA6" w:rsidP="00053EA6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ii)</w:t>
      </w:r>
      <w:r w:rsidR="00442327" w:rsidRPr="00BE2378">
        <w:rPr>
          <w:rFonts w:ascii="Times New Roman" w:hAnsi="Times New Roman" w:cs="Times New Roman"/>
          <w:sz w:val="24"/>
          <w:szCs w:val="24"/>
          <w:lang w:val="en-US"/>
        </w:rPr>
        <w:t>Lecture 3: Slide no</w:t>
      </w:r>
      <w:r w:rsidR="0050187E" w:rsidRPr="00BE2378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42327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27</w:t>
      </w:r>
    </w:p>
    <w:p w14:paraId="50B4EFEB" w14:textId="102DA7C8" w:rsidR="00973E40" w:rsidRPr="00BE2378" w:rsidRDefault="00053EA6" w:rsidP="00973E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1.</w:t>
      </w:r>
      <w:r w:rsidR="00973E40" w:rsidRPr="00973E40">
        <w:rPr>
          <w:rFonts w:ascii="Times New Roman" w:hAnsi="Times New Roman" w:cs="Times New Roman"/>
          <w:sz w:val="24"/>
          <w:szCs w:val="24"/>
        </w:rPr>
        <w:t>Create a Table that denotes the weight of all the nodes to each other:</w:t>
      </w:r>
    </w:p>
    <w:p w14:paraId="27A32A3E" w14:textId="77777777" w:rsidR="00C469B4" w:rsidRPr="00BE2378" w:rsidRDefault="00C469B4" w:rsidP="00973E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4B7786" w14:textId="64245728" w:rsidR="00C469B4" w:rsidRPr="00BE2378" w:rsidRDefault="00C469B4" w:rsidP="00973E40">
      <w:pPr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850231" wp14:editId="3CB1E38C">
            <wp:extent cx="5279428" cy="2316990"/>
            <wp:effectExtent l="38100" t="38100" r="35560" b="457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9428" cy="231699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082BB" w14:textId="0B24B078" w:rsidR="00C469B4" w:rsidRPr="00BE2378" w:rsidRDefault="00C469B4" w:rsidP="00973E40">
      <w:pPr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1001"/>
        <w:gridCol w:w="1002"/>
        <w:gridCol w:w="1002"/>
        <w:gridCol w:w="1002"/>
        <w:gridCol w:w="1002"/>
        <w:gridCol w:w="1002"/>
        <w:gridCol w:w="1002"/>
        <w:gridCol w:w="1002"/>
      </w:tblGrid>
      <w:tr w:rsidR="00C469B4" w:rsidRPr="00BE2378" w14:paraId="297B6BD9" w14:textId="77777777" w:rsidTr="00C469B4">
        <w:tc>
          <w:tcPr>
            <w:tcW w:w="1001" w:type="dxa"/>
          </w:tcPr>
          <w:p w14:paraId="3466CE8B" w14:textId="77777777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1" w:type="dxa"/>
          </w:tcPr>
          <w:p w14:paraId="670E78B8" w14:textId="6FC4AB7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002" w:type="dxa"/>
          </w:tcPr>
          <w:p w14:paraId="313A1CF6" w14:textId="66F1E85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002" w:type="dxa"/>
          </w:tcPr>
          <w:p w14:paraId="1D75D559" w14:textId="696B26C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002" w:type="dxa"/>
          </w:tcPr>
          <w:p w14:paraId="4C8671DA" w14:textId="4EBC4E1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02" w:type="dxa"/>
          </w:tcPr>
          <w:p w14:paraId="5CCA8CB7" w14:textId="290D2E2A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002" w:type="dxa"/>
          </w:tcPr>
          <w:p w14:paraId="61851E1F" w14:textId="79B0B841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002" w:type="dxa"/>
          </w:tcPr>
          <w:p w14:paraId="4AE17CB4" w14:textId="0B997BE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002" w:type="dxa"/>
          </w:tcPr>
          <w:p w14:paraId="4779DF61" w14:textId="1A32B16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</w:tr>
      <w:tr w:rsidR="00C469B4" w:rsidRPr="00BE2378" w14:paraId="4CA16CE5" w14:textId="77777777" w:rsidTr="00C469B4">
        <w:tc>
          <w:tcPr>
            <w:tcW w:w="1001" w:type="dxa"/>
          </w:tcPr>
          <w:p w14:paraId="7EE534FA" w14:textId="76098D3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001" w:type="dxa"/>
          </w:tcPr>
          <w:p w14:paraId="3A2E5029" w14:textId="34B183E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1DC5F9C2" w14:textId="191DA67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F0B382E" w14:textId="2187AE2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</w:tcPr>
          <w:p w14:paraId="7C771918" w14:textId="6D319563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000AAC80" w14:textId="223CFB24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34886ADD" w14:textId="353CE3B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2" w:type="dxa"/>
          </w:tcPr>
          <w:p w14:paraId="70787B3F" w14:textId="4ED648D7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591D1AFE" w14:textId="0DB54231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469B4" w:rsidRPr="00BE2378" w14:paraId="2E677B1C" w14:textId="77777777" w:rsidTr="00C469B4">
        <w:tc>
          <w:tcPr>
            <w:tcW w:w="1001" w:type="dxa"/>
          </w:tcPr>
          <w:p w14:paraId="67DB793C" w14:textId="677C071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001" w:type="dxa"/>
          </w:tcPr>
          <w:p w14:paraId="69C6F026" w14:textId="7BF865BA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0FF7DD97" w14:textId="03637BA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32FCA008" w14:textId="1A8B322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209412E6" w14:textId="690FA109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BA5B9AC" w14:textId="17A1D02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4FD0FD8F" w14:textId="35BC3C7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1F9C3D61" w14:textId="3F986B7D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7EB7154" w14:textId="55606AE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469B4" w:rsidRPr="00BE2378" w14:paraId="05CFE421" w14:textId="77777777" w:rsidTr="00C469B4">
        <w:tc>
          <w:tcPr>
            <w:tcW w:w="1001" w:type="dxa"/>
          </w:tcPr>
          <w:p w14:paraId="52EAA19C" w14:textId="1C29FF5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1001" w:type="dxa"/>
          </w:tcPr>
          <w:p w14:paraId="0E46BF9B" w14:textId="6EF13D1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2" w:type="dxa"/>
          </w:tcPr>
          <w:p w14:paraId="4B31604B" w14:textId="37C15EC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04805EC" w14:textId="105E578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2617FF0F" w14:textId="0E4FCDD4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01A0B181" w14:textId="2697E8F4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0CC6472E" w14:textId="2CD08F31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14:paraId="2DA574B9" w14:textId="58120744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3F7BA759" w14:textId="46ADABF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469B4" w:rsidRPr="00BE2378" w14:paraId="4074E65B" w14:textId="77777777" w:rsidTr="00C469B4">
        <w:tc>
          <w:tcPr>
            <w:tcW w:w="1001" w:type="dxa"/>
          </w:tcPr>
          <w:p w14:paraId="136F793E" w14:textId="12346BB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1001" w:type="dxa"/>
          </w:tcPr>
          <w:p w14:paraId="368AFC4B" w14:textId="0FAA4081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0CFD88A4" w14:textId="1179435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756FA250" w14:textId="74186BF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56B2D3BE" w14:textId="67F1DD8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25720375" w14:textId="44CB9FDD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21FB5468" w14:textId="52C0C0B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1E1D666" w14:textId="47AF2299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2" w:type="dxa"/>
          </w:tcPr>
          <w:p w14:paraId="0FEADEE0" w14:textId="24CF1ECD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469B4" w:rsidRPr="00BE2378" w14:paraId="2DF2CA29" w14:textId="77777777" w:rsidTr="00C469B4">
        <w:tc>
          <w:tcPr>
            <w:tcW w:w="1001" w:type="dxa"/>
          </w:tcPr>
          <w:p w14:paraId="5FB606A0" w14:textId="00161D09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1001" w:type="dxa"/>
          </w:tcPr>
          <w:p w14:paraId="65291299" w14:textId="38DD626F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73BB55B0" w14:textId="20160C8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74D34688" w14:textId="08EA4B9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845CA83" w14:textId="1F6399F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5876EE36" w14:textId="4B161043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59D79A9" w14:textId="287AC663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55145BF" w14:textId="09199AF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14:paraId="79EDAC2A" w14:textId="365A7E6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C469B4" w:rsidRPr="00BE2378" w14:paraId="219D9495" w14:textId="77777777" w:rsidTr="00C469B4">
        <w:tc>
          <w:tcPr>
            <w:tcW w:w="1001" w:type="dxa"/>
          </w:tcPr>
          <w:p w14:paraId="564246F5" w14:textId="6B64A0E8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001" w:type="dxa"/>
          </w:tcPr>
          <w:p w14:paraId="47A90A75" w14:textId="48B0D1C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2" w:type="dxa"/>
          </w:tcPr>
          <w:p w14:paraId="3B030219" w14:textId="426C58E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7D743984" w14:textId="519C0DD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14:paraId="6ECF853F" w14:textId="6ACC664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2A37AB50" w14:textId="3E7C4B7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34B3E56B" w14:textId="4169064D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74750D0A" w14:textId="75239687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02" w:type="dxa"/>
          </w:tcPr>
          <w:p w14:paraId="49822A4C" w14:textId="7152C21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469B4" w:rsidRPr="00BE2378" w14:paraId="360EC5BD" w14:textId="77777777" w:rsidTr="00C469B4">
        <w:tc>
          <w:tcPr>
            <w:tcW w:w="1001" w:type="dxa"/>
          </w:tcPr>
          <w:p w14:paraId="3559CBFB" w14:textId="0E7DDECB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G</w:t>
            </w:r>
          </w:p>
        </w:tc>
        <w:tc>
          <w:tcPr>
            <w:tcW w:w="1001" w:type="dxa"/>
          </w:tcPr>
          <w:p w14:paraId="50F32A55" w14:textId="0EECA86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1BABEA07" w14:textId="28043162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2D3DDEA5" w14:textId="43E7538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02" w:type="dxa"/>
          </w:tcPr>
          <w:p w14:paraId="39931A16" w14:textId="1C7BE3C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2" w:type="dxa"/>
          </w:tcPr>
          <w:p w14:paraId="5B5C9608" w14:textId="57DDB6D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2" w:type="dxa"/>
          </w:tcPr>
          <w:p w14:paraId="09F49B28" w14:textId="6FBCFBE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02" w:type="dxa"/>
          </w:tcPr>
          <w:p w14:paraId="07F116BD" w14:textId="40188890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70215E5" w14:textId="083BC64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469B4" w:rsidRPr="00BE2378" w14:paraId="3AE330DF" w14:textId="77777777" w:rsidTr="00C469B4">
        <w:tc>
          <w:tcPr>
            <w:tcW w:w="1001" w:type="dxa"/>
          </w:tcPr>
          <w:p w14:paraId="2A4FDB27" w14:textId="1E44139F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H</w:t>
            </w:r>
          </w:p>
        </w:tc>
        <w:tc>
          <w:tcPr>
            <w:tcW w:w="1001" w:type="dxa"/>
          </w:tcPr>
          <w:p w14:paraId="54972FD9" w14:textId="78320341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47137904" w14:textId="31B3CBAD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5116587B" w14:textId="59997773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14D5234" w14:textId="6F885B2E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6E5787D4" w14:textId="5D1EDCD5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2" w:type="dxa"/>
          </w:tcPr>
          <w:p w14:paraId="2F02C248" w14:textId="040AD197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2" w:type="dxa"/>
          </w:tcPr>
          <w:p w14:paraId="17E41E26" w14:textId="2E174B26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2" w:type="dxa"/>
          </w:tcPr>
          <w:p w14:paraId="2565510D" w14:textId="4EAABA9C" w:rsidR="00C469B4" w:rsidRPr="00BE2378" w:rsidRDefault="00C469B4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3EAB6543" w14:textId="38D6A9FD" w:rsidR="00C469B4" w:rsidRPr="00973E40" w:rsidRDefault="00C469B4" w:rsidP="00973E40">
      <w:pPr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637D2C59" w14:textId="1A36229E" w:rsidR="00973E40" w:rsidRPr="00BE2378" w:rsidRDefault="003F7FA9" w:rsidP="00973E4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40D3BA" wp14:editId="270764D5">
            <wp:extent cx="5299989" cy="2245478"/>
            <wp:effectExtent l="38100" t="38100" r="34290" b="4064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9989" cy="2245478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ACFC8" w14:textId="2ED7A1D5" w:rsidR="003F7FA9" w:rsidRPr="00BE2378" w:rsidRDefault="003F7FA9" w:rsidP="00973E4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1"/>
        <w:gridCol w:w="1001"/>
        <w:gridCol w:w="1002"/>
        <w:gridCol w:w="1002"/>
        <w:gridCol w:w="1002"/>
        <w:gridCol w:w="1002"/>
        <w:gridCol w:w="1002"/>
        <w:gridCol w:w="1002"/>
        <w:gridCol w:w="1002"/>
      </w:tblGrid>
      <w:tr w:rsidR="003F7FA9" w:rsidRPr="00BE2378" w14:paraId="38849021" w14:textId="77777777" w:rsidTr="003F7FA9">
        <w:tc>
          <w:tcPr>
            <w:tcW w:w="1001" w:type="dxa"/>
          </w:tcPr>
          <w:p w14:paraId="07D0E37D" w14:textId="7777777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001" w:type="dxa"/>
          </w:tcPr>
          <w:p w14:paraId="73B3E296" w14:textId="1DD0A76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1002" w:type="dxa"/>
          </w:tcPr>
          <w:p w14:paraId="57088CD3" w14:textId="68B38551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1002" w:type="dxa"/>
          </w:tcPr>
          <w:p w14:paraId="7E0F7010" w14:textId="4A0E5F4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1002" w:type="dxa"/>
          </w:tcPr>
          <w:p w14:paraId="314B07DB" w14:textId="2469DB05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1002" w:type="dxa"/>
          </w:tcPr>
          <w:p w14:paraId="267921B8" w14:textId="0C04197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1002" w:type="dxa"/>
          </w:tcPr>
          <w:p w14:paraId="100F5C6C" w14:textId="145100F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1002" w:type="dxa"/>
          </w:tcPr>
          <w:p w14:paraId="38596723" w14:textId="029E88F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1002" w:type="dxa"/>
          </w:tcPr>
          <w:p w14:paraId="58D683A1" w14:textId="16F9ADB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</w:tr>
      <w:tr w:rsidR="003F7FA9" w:rsidRPr="00BE2378" w14:paraId="43A01231" w14:textId="77777777" w:rsidTr="003F7FA9">
        <w:tc>
          <w:tcPr>
            <w:tcW w:w="1001" w:type="dxa"/>
          </w:tcPr>
          <w:p w14:paraId="509A1742" w14:textId="038A4FF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</w:t>
            </w:r>
          </w:p>
        </w:tc>
        <w:tc>
          <w:tcPr>
            <w:tcW w:w="1001" w:type="dxa"/>
          </w:tcPr>
          <w:p w14:paraId="427B0D94" w14:textId="0AEDD94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5C4AF00" w14:textId="61B4239F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02" w:type="dxa"/>
          </w:tcPr>
          <w:p w14:paraId="657A4A5F" w14:textId="56C76D8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F840145" w14:textId="3BC14A3A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263176FB" w14:textId="014974C8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002" w:type="dxa"/>
          </w:tcPr>
          <w:p w14:paraId="52AE3687" w14:textId="7A11CABC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06EAD7E" w14:textId="179B835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31026316" w14:textId="440A54F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F7FA9" w:rsidRPr="00BE2378" w14:paraId="01E5F054" w14:textId="77777777" w:rsidTr="003F7FA9">
        <w:tc>
          <w:tcPr>
            <w:tcW w:w="1001" w:type="dxa"/>
          </w:tcPr>
          <w:p w14:paraId="6EE6C6EA" w14:textId="13D6384F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</w:p>
        </w:tc>
        <w:tc>
          <w:tcPr>
            <w:tcW w:w="1001" w:type="dxa"/>
          </w:tcPr>
          <w:p w14:paraId="2669F0C0" w14:textId="5B6AF9BF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002" w:type="dxa"/>
          </w:tcPr>
          <w:p w14:paraId="4945C566" w14:textId="31FC090D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4B2B71E" w14:textId="2CF40A72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002" w:type="dxa"/>
          </w:tcPr>
          <w:p w14:paraId="2727C44E" w14:textId="29417F4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3BA2A5F9" w14:textId="50BC5B5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002" w:type="dxa"/>
          </w:tcPr>
          <w:p w14:paraId="69C61FCA" w14:textId="0AF7A93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002" w:type="dxa"/>
          </w:tcPr>
          <w:p w14:paraId="70BE7C85" w14:textId="110A70A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002" w:type="dxa"/>
          </w:tcPr>
          <w:p w14:paraId="56BBE8FC" w14:textId="588FE28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F7FA9" w:rsidRPr="00BE2378" w14:paraId="33887BBC" w14:textId="77777777" w:rsidTr="003F7FA9">
        <w:tc>
          <w:tcPr>
            <w:tcW w:w="1001" w:type="dxa"/>
          </w:tcPr>
          <w:p w14:paraId="6D4185C1" w14:textId="1C3AEB3E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</w:t>
            </w:r>
          </w:p>
        </w:tc>
        <w:tc>
          <w:tcPr>
            <w:tcW w:w="1001" w:type="dxa"/>
          </w:tcPr>
          <w:p w14:paraId="05B522A6" w14:textId="22F20932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0FEE325" w14:textId="3A5786D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002" w:type="dxa"/>
          </w:tcPr>
          <w:p w14:paraId="1D5CB5B2" w14:textId="4ADC2751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8B32A6F" w14:textId="7ADD2005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02" w:type="dxa"/>
          </w:tcPr>
          <w:p w14:paraId="5C6FA3B6" w14:textId="1022589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41E87095" w14:textId="10ADDE4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D33DA73" w14:textId="7935AE9F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002" w:type="dxa"/>
          </w:tcPr>
          <w:p w14:paraId="19502AD9" w14:textId="0BF36C5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</w:tr>
      <w:tr w:rsidR="003F7FA9" w:rsidRPr="00BE2378" w14:paraId="130EE4BA" w14:textId="77777777" w:rsidTr="003F7FA9">
        <w:tc>
          <w:tcPr>
            <w:tcW w:w="1001" w:type="dxa"/>
          </w:tcPr>
          <w:p w14:paraId="15FF97EB" w14:textId="1B5F7A6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</w:t>
            </w:r>
          </w:p>
        </w:tc>
        <w:tc>
          <w:tcPr>
            <w:tcW w:w="1001" w:type="dxa"/>
          </w:tcPr>
          <w:p w14:paraId="0973C3D4" w14:textId="148F85C5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392C4AFF" w14:textId="610B9355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7345EE34" w14:textId="142009A2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002" w:type="dxa"/>
          </w:tcPr>
          <w:p w14:paraId="5CD02B5D" w14:textId="2C1E58F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391C6CF9" w14:textId="23475EF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28D4C4D" w14:textId="0412C07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51B4D028" w14:textId="5E6D3D9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20A2727D" w14:textId="0393A7C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</w:tr>
      <w:tr w:rsidR="003F7FA9" w:rsidRPr="00BE2378" w14:paraId="0312A7EB" w14:textId="77777777" w:rsidTr="003F7FA9">
        <w:tc>
          <w:tcPr>
            <w:tcW w:w="1001" w:type="dxa"/>
          </w:tcPr>
          <w:p w14:paraId="3D6979B4" w14:textId="38E667FA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</w:p>
        </w:tc>
        <w:tc>
          <w:tcPr>
            <w:tcW w:w="1001" w:type="dxa"/>
          </w:tcPr>
          <w:p w14:paraId="126EC8D5" w14:textId="52982C4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002" w:type="dxa"/>
          </w:tcPr>
          <w:p w14:paraId="3F1B5012" w14:textId="32E74F0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002" w:type="dxa"/>
          </w:tcPr>
          <w:p w14:paraId="15DBA154" w14:textId="6ECE771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25C8BE60" w14:textId="01BC4B4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213C3ED2" w14:textId="2FA0E86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F42BEE1" w14:textId="5DCBE938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002" w:type="dxa"/>
          </w:tcPr>
          <w:p w14:paraId="5EA1873E" w14:textId="72BEE97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75CE36A1" w14:textId="210FC8E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F7FA9" w:rsidRPr="00BE2378" w14:paraId="102BAB5D" w14:textId="77777777" w:rsidTr="003F7FA9">
        <w:tc>
          <w:tcPr>
            <w:tcW w:w="1001" w:type="dxa"/>
          </w:tcPr>
          <w:p w14:paraId="7DC0855C" w14:textId="7A2FB70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</w:p>
        </w:tc>
        <w:tc>
          <w:tcPr>
            <w:tcW w:w="1001" w:type="dxa"/>
          </w:tcPr>
          <w:p w14:paraId="5DC913F5" w14:textId="759A5EBD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60F8063" w14:textId="0A47300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002" w:type="dxa"/>
          </w:tcPr>
          <w:p w14:paraId="1BBD1C66" w14:textId="68091FCD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40F74501" w14:textId="4115F75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691F09EF" w14:textId="5604E30C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002" w:type="dxa"/>
          </w:tcPr>
          <w:p w14:paraId="66CCF61B" w14:textId="1487223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600A534E" w14:textId="1F38AD8A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002" w:type="dxa"/>
          </w:tcPr>
          <w:p w14:paraId="072ACDF4" w14:textId="5C664FE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  <w:tr w:rsidR="003F7FA9" w:rsidRPr="00BE2378" w14:paraId="6F72AFD6" w14:textId="77777777" w:rsidTr="003F7FA9">
        <w:tc>
          <w:tcPr>
            <w:tcW w:w="1001" w:type="dxa"/>
          </w:tcPr>
          <w:p w14:paraId="7659B838" w14:textId="138CDC1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</w:t>
            </w:r>
          </w:p>
        </w:tc>
        <w:tc>
          <w:tcPr>
            <w:tcW w:w="1001" w:type="dxa"/>
          </w:tcPr>
          <w:p w14:paraId="6AFD2757" w14:textId="5C139F9D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CDB1D22" w14:textId="49333A3C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002" w:type="dxa"/>
          </w:tcPr>
          <w:p w14:paraId="4CF963D0" w14:textId="4D4DD8DA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002" w:type="dxa"/>
          </w:tcPr>
          <w:p w14:paraId="167700D3" w14:textId="3E8500DB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6E676575" w14:textId="0F7EAD5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0FAC2C4C" w14:textId="09CCF65E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002" w:type="dxa"/>
          </w:tcPr>
          <w:p w14:paraId="5B2C1D93" w14:textId="17142F1F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4677728F" w14:textId="19CA2691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</w:tr>
      <w:tr w:rsidR="003F7FA9" w:rsidRPr="00BE2378" w14:paraId="3E820F82" w14:textId="77777777" w:rsidTr="003F7FA9">
        <w:tc>
          <w:tcPr>
            <w:tcW w:w="1001" w:type="dxa"/>
          </w:tcPr>
          <w:p w14:paraId="120D937A" w14:textId="1E99BCD4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</w:p>
        </w:tc>
        <w:tc>
          <w:tcPr>
            <w:tcW w:w="1001" w:type="dxa"/>
          </w:tcPr>
          <w:p w14:paraId="2DDF7801" w14:textId="7B365613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710B792E" w14:textId="6E91091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6034CA1A" w14:textId="7A84469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7</w:t>
            </w:r>
          </w:p>
        </w:tc>
        <w:tc>
          <w:tcPr>
            <w:tcW w:w="1002" w:type="dxa"/>
          </w:tcPr>
          <w:p w14:paraId="643A32F7" w14:textId="54BD20C7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002" w:type="dxa"/>
          </w:tcPr>
          <w:p w14:paraId="27C220AC" w14:textId="769F5D70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5D6C3263" w14:textId="5AD0882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002" w:type="dxa"/>
          </w:tcPr>
          <w:p w14:paraId="1AD5D9E2" w14:textId="6CA986F9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002" w:type="dxa"/>
          </w:tcPr>
          <w:p w14:paraId="19146562" w14:textId="3EABE496" w:rsidR="003F7FA9" w:rsidRPr="00BE2378" w:rsidRDefault="003F7FA9" w:rsidP="00973E40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E23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</w:tr>
    </w:tbl>
    <w:p w14:paraId="21683B1A" w14:textId="77777777" w:rsidR="003F7FA9" w:rsidRPr="00BE2378" w:rsidRDefault="003F7FA9" w:rsidP="00973E40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8EAE266" w14:textId="6A3AB0E1" w:rsidR="0050187E" w:rsidRPr="00BE2378" w:rsidRDefault="00053EA6" w:rsidP="00053EA6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v)</w:t>
      </w:r>
      <w:r w:rsidR="0050187E" w:rsidRPr="00BE2378">
        <w:rPr>
          <w:rFonts w:ascii="Times New Roman" w:hAnsi="Times New Roman" w:cs="Times New Roman"/>
          <w:sz w:val="24"/>
          <w:szCs w:val="24"/>
          <w:lang w:val="en-US"/>
        </w:rPr>
        <w:t>Lecture 4: Slide no. 09</w:t>
      </w:r>
    </w:p>
    <w:p w14:paraId="3140F79F" w14:textId="504C96CB" w:rsidR="00A30A11" w:rsidRPr="00BE2378" w:rsidRDefault="00053EA6" w:rsidP="00F9169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.1 </w:t>
      </w:r>
      <w:r w:rsidR="00A30A11" w:rsidRPr="00BE2378">
        <w:rPr>
          <w:rFonts w:ascii="Times New Roman" w:hAnsi="Times New Roman" w:cs="Times New Roman"/>
          <w:sz w:val="24"/>
          <w:szCs w:val="24"/>
          <w:lang w:val="en-US"/>
        </w:rPr>
        <w:t>Find the Hamiltonian Path and Cycle for the above graph (G). List all the possible Hamiltonian paths and cycles.</w:t>
      </w:r>
    </w:p>
    <w:p w14:paraId="7D1DB11D" w14:textId="03C10876" w:rsidR="002C4CB3" w:rsidRDefault="002C4CB3" w:rsidP="00F9169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Answer: Starting from m-h-c-e-g-j-l-</w:t>
      </w:r>
      <w:proofErr w:type="spellStart"/>
      <w:r w:rsidRPr="00BE2378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BE2378">
        <w:rPr>
          <w:rFonts w:ascii="Times New Roman" w:hAnsi="Times New Roman" w:cs="Times New Roman"/>
          <w:sz w:val="24"/>
          <w:szCs w:val="24"/>
          <w:lang w:val="en-US"/>
        </w:rPr>
        <w:t>-k-f-d-a-b so ending at b it makes a Hamiltonian path where each is visited once. No Hamiltonian cycle as m and b are not joined to each other.</w:t>
      </w:r>
    </w:p>
    <w:p w14:paraId="1F6E4E8B" w14:textId="79DCB848" w:rsidR="00547A6A" w:rsidRDefault="00547A6A" w:rsidP="00F9169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rting from a-b-c-e-h-j-m-e-k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-g-d-f so ending at f there is a Hamiltonian cycle as a and f are connected.</w:t>
      </w:r>
    </w:p>
    <w:p w14:paraId="4132E187" w14:textId="604FD03D" w:rsidR="00547A6A" w:rsidRPr="00BE2378" w:rsidRDefault="00547A6A" w:rsidP="00F9169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rting from k-l-m-j-h-e-c-b-d-g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-f-a so ending at a there is no Hamiltonian cycle .</w:t>
      </w:r>
    </w:p>
    <w:p w14:paraId="18B01832" w14:textId="25B92C41" w:rsidR="002C4CB3" w:rsidRPr="00BE2378" w:rsidRDefault="002C4CB3" w:rsidP="00F9169F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BE38B5C" wp14:editId="736628C7">
            <wp:extent cx="5200967" cy="4289457"/>
            <wp:effectExtent l="38100" t="38100" r="38100" b="34925"/>
            <wp:docPr id="122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1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967" cy="4289457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E1051" w14:textId="5DB95A33" w:rsidR="00A30A11" w:rsidRPr="00BE2378" w:rsidRDefault="002C4CB3" w:rsidP="00A30A11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Graph ‘G’</w:t>
      </w:r>
    </w:p>
    <w:p w14:paraId="0A0CC481" w14:textId="77777777" w:rsidR="00B04CDF" w:rsidRPr="00BE2378" w:rsidRDefault="00B04CDF" w:rsidP="00B04CDF">
      <w:pPr>
        <w:pStyle w:val="ListParagraph"/>
        <w:ind w:left="144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2743B7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E5AF09D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79EB38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904AA9A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C09BBBC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0A5610D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32201F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0D3C72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AD8376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74623C2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F049800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7FFDB5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3003FC4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13B25C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8FC5ED7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82467F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7A4D338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43344A3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9DD980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AC3B348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D9F2EC6" w14:textId="77777777" w:rsid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820CD17" w14:textId="60C195DD" w:rsidR="0017032B" w:rsidRPr="00053EA6" w:rsidRDefault="00053EA6" w:rsidP="00053EA6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2.</w:t>
      </w:r>
      <w:r w:rsidR="00140791" w:rsidRPr="00053EA6">
        <w:rPr>
          <w:rFonts w:ascii="Times New Roman" w:hAnsi="Times New Roman" w:cs="Times New Roman"/>
          <w:sz w:val="24"/>
          <w:szCs w:val="24"/>
          <w:lang w:val="en-US"/>
        </w:rPr>
        <w:t xml:space="preserve">Make the following graph a disconnected graph and justify your changes. </w:t>
      </w:r>
    </w:p>
    <w:p w14:paraId="445BBF21" w14:textId="77777777" w:rsidR="00B04CDF" w:rsidRPr="00BE2378" w:rsidRDefault="00B04CDF" w:rsidP="00B04CD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B8C1496" w14:textId="387630EA" w:rsidR="0017032B" w:rsidRDefault="0017032B" w:rsidP="00140791">
      <w:pPr>
        <w:pStyle w:val="ListParagraph"/>
        <w:jc w:val="center"/>
        <w:rPr>
          <w:rFonts w:ascii="Times New Roman" w:hAnsi="Times New Roman" w:cs="Times New Roman"/>
          <w:sz w:val="48"/>
          <w:szCs w:val="48"/>
          <w:lang w:val="en-US"/>
        </w:rPr>
      </w:pPr>
      <w:r w:rsidRPr="008E3123">
        <w:rPr>
          <w:rFonts w:ascii="Times New Roman" w:hAnsi="Times New Roman" w:cs="Times New Roman"/>
          <w:noProof/>
          <w:sz w:val="48"/>
          <w:szCs w:val="48"/>
        </w:rPr>
        <w:drawing>
          <wp:inline distT="0" distB="0" distL="0" distR="0" wp14:anchorId="348628A4" wp14:editId="19D1E430">
            <wp:extent cx="3857625" cy="2390775"/>
            <wp:effectExtent l="38100" t="38100" r="47625" b="47625"/>
            <wp:docPr id="122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2390775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3F5E4C" w14:textId="77777777" w:rsidR="00BE2378" w:rsidRPr="008E3123" w:rsidRDefault="00BE2378" w:rsidP="00140791">
      <w:pPr>
        <w:pStyle w:val="ListParagraph"/>
        <w:jc w:val="center"/>
        <w:rPr>
          <w:rFonts w:ascii="Times New Roman" w:hAnsi="Times New Roman" w:cs="Times New Roman"/>
          <w:sz w:val="48"/>
          <w:szCs w:val="48"/>
          <w:lang w:val="en-US"/>
        </w:rPr>
      </w:pPr>
    </w:p>
    <w:p w14:paraId="67E83E1B" w14:textId="7F11428D" w:rsidR="0002380C" w:rsidRPr="00BE2378" w:rsidRDefault="0002380C" w:rsidP="00053EA6">
      <w:pPr>
        <w:ind w:left="720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FE7B0E" wp14:editId="0DB49D1E">
                <wp:simplePos x="0" y="0"/>
                <wp:positionH relativeFrom="column">
                  <wp:posOffset>4373880</wp:posOffset>
                </wp:positionH>
                <wp:positionV relativeFrom="paragraph">
                  <wp:posOffset>2240280</wp:posOffset>
                </wp:positionV>
                <wp:extent cx="762000" cy="3810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14AE6D" w14:textId="7CD29CED" w:rsidR="0002380C" w:rsidRPr="0002380C" w:rsidRDefault="0002380C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02380C">
                              <w:rPr>
                                <w:sz w:val="40"/>
                                <w:szCs w:val="40"/>
                              </w:rPr>
                              <w:t>f</w:t>
                            </w:r>
                          </w:p>
                          <w:p w14:paraId="3D9B0B3C" w14:textId="08429173" w:rsidR="0002380C" w:rsidRDefault="0002380C">
                            <w:r>
                              <w:t>fj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FE7B0E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left:0;text-align:left;margin-left:344.4pt;margin-top:176.4pt;width:60pt;height:30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" fillcolor="white [3201]" strokeweight=".5pt">
                <v:textbox>
                  <w:txbxContent>
                    <w:p w14:paraId="6A14AE6D" w14:textId="7CD29CED" w:rsidR="0002380C" w:rsidRPr="0002380C" w:rsidRDefault="0002380C">
                      <w:pPr>
                        <w:rPr>
                          <w:sz w:val="40"/>
                          <w:szCs w:val="40"/>
                        </w:rPr>
                      </w:pPr>
                      <w:r w:rsidRPr="0002380C">
                        <w:rPr>
                          <w:sz w:val="40"/>
                          <w:szCs w:val="40"/>
                        </w:rPr>
                        <w:t>f</w:t>
                      </w:r>
                    </w:p>
                    <w:p w14:paraId="3D9B0B3C" w14:textId="08429173" w:rsidR="0002380C" w:rsidRDefault="0002380C">
                      <w:r>
                        <w:t>fjo</w:t>
                      </w:r>
                    </w:p>
                  </w:txbxContent>
                </v:textbox>
              </v:shape>
            </w:pict>
          </mc:Fallback>
        </mc:AlternateContent>
      </w:r>
      <w:r w:rsidR="002C4CB3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>When the graph</w:t>
      </w:r>
      <w:r w:rsidR="002C4CB3" w:rsidRPr="002C4CB3">
        <w:rPr>
          <w:rFonts w:ascii="Times New Roman" w:hAnsi="Times New Roman" w:cs="Times New Roman"/>
          <w:sz w:val="24"/>
          <w:szCs w:val="24"/>
          <w:lang w:val="en-US"/>
        </w:rPr>
        <w:t xml:space="preserve"> does not contain at least two connected vertices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or when t</w:t>
      </w:r>
      <w:r w:rsidRPr="0002380C">
        <w:rPr>
          <w:rFonts w:ascii="Times New Roman" w:hAnsi="Times New Roman" w:cs="Times New Roman"/>
          <w:sz w:val="24"/>
          <w:szCs w:val="24"/>
          <w:lang w:val="en-US"/>
        </w:rPr>
        <w:t>he two components are independent and not connected to each other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then it is c</w:t>
      </w:r>
      <w:r w:rsidRPr="0002380C">
        <w:rPr>
          <w:rFonts w:ascii="Times New Roman" w:hAnsi="Times New Roman" w:cs="Times New Roman"/>
          <w:sz w:val="24"/>
          <w:szCs w:val="24"/>
          <w:lang w:val="en-US"/>
        </w:rPr>
        <w:t>alled disconnected graph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as shown below.</w:t>
      </w:r>
    </w:p>
    <w:p w14:paraId="54331D39" w14:textId="58D01CF9" w:rsidR="0002380C" w:rsidRDefault="00BE2378" w:rsidP="00BE2378">
      <w:pPr>
        <w:rPr>
          <w:rFonts w:ascii="Times New Roman" w:hAnsi="Times New Roman" w:cs="Times New Roman"/>
          <w:sz w:val="48"/>
          <w:szCs w:val="48"/>
          <w:lang w:val="en-US"/>
        </w:rPr>
      </w:pPr>
      <w:r>
        <w:rPr>
          <w:rFonts w:ascii="Times New Roman" w:hAnsi="Times New Roman" w:cs="Times New Roman"/>
          <w:sz w:val="48"/>
          <w:szCs w:val="48"/>
          <w:lang w:val="en-US"/>
        </w:rPr>
        <w:t xml:space="preserve">                                                       f</w:t>
      </w:r>
    </w:p>
    <w:p w14:paraId="73BAEA7A" w14:textId="1C24CAA1" w:rsidR="0002380C" w:rsidRPr="00BE2378" w:rsidRDefault="00BE2378" w:rsidP="00BE2378">
      <w:pPr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w:drawing>
          <wp:inline distT="0" distB="0" distL="0" distR="0" wp14:anchorId="6EFA2400" wp14:editId="74F89A72">
            <wp:extent cx="6035040" cy="3017520"/>
            <wp:effectExtent l="76200" t="76200" r="137160" b="1257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3180" t="36400" r="26612" b="45637"/>
                    <a:stretch/>
                  </pic:blipFill>
                  <pic:spPr bwMode="auto">
                    <a:xfrm>
                      <a:off x="0" y="0"/>
                      <a:ext cx="6035040" cy="30175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95747" w14:textId="77777777" w:rsidR="00053EA6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02ED5C2" w14:textId="77777777" w:rsidR="00053EA6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E3520BC" w14:textId="77777777" w:rsidR="00053EA6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3D6B47D" w14:textId="77777777" w:rsidR="00053EA6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37353FC" w14:textId="77777777" w:rsidR="00053EA6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66C6E5C" w14:textId="7ED6D9ED" w:rsidR="0013650C" w:rsidRPr="00BE2378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3.</w:t>
      </w:r>
      <w:r w:rsidR="00140791" w:rsidRPr="00BE2378">
        <w:rPr>
          <w:rFonts w:ascii="Times New Roman" w:hAnsi="Times New Roman" w:cs="Times New Roman"/>
          <w:sz w:val="24"/>
          <w:szCs w:val="24"/>
          <w:lang w:val="en-US"/>
        </w:rPr>
        <w:t>If a graph G is a W</w:t>
      </w:r>
      <w:r w:rsidR="00140791" w:rsidRPr="00BE2378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8</w:t>
      </w:r>
      <w:r w:rsidR="00140791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>graph</w:t>
      </w:r>
      <w:r w:rsidR="00140791" w:rsidRPr="00BE2378">
        <w:rPr>
          <w:rFonts w:ascii="Times New Roman" w:hAnsi="Times New Roman" w:cs="Times New Roman"/>
          <w:sz w:val="24"/>
          <w:szCs w:val="24"/>
          <w:lang w:val="en-US"/>
        </w:rPr>
        <w:t>, then how many n</w:t>
      </w:r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>o.</w:t>
      </w:r>
      <w:r w:rsidR="00140791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of edges will this graph have? </w:t>
      </w:r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Justify your answer. </w:t>
      </w:r>
    </w:p>
    <w:p w14:paraId="66DE9AC3" w14:textId="05158A6F" w:rsidR="00ED3409" w:rsidRPr="00BE2378" w:rsidRDefault="00FD13F8" w:rsidP="0013650C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Answer: A graph</w:t>
      </w:r>
      <w:r w:rsidR="00ED3409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G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that is W8 is a wheel graph so </w:t>
      </w:r>
      <w:r w:rsidR="00ED3409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a wheel graph is obtained from a cycle graph Cn-1 by adding a new vertex also, new vertex is called a Hub which is connected to all the vertices of Cn. Represented by </w:t>
      </w:r>
      <w:proofErr w:type="spellStart"/>
      <w:r w:rsidR="00ED3409" w:rsidRPr="00BE2378">
        <w:rPr>
          <w:rFonts w:ascii="Times New Roman" w:hAnsi="Times New Roman" w:cs="Times New Roman"/>
          <w:sz w:val="24"/>
          <w:szCs w:val="24"/>
          <w:lang w:val="en-US"/>
        </w:rPr>
        <w:t>Wn</w:t>
      </w:r>
      <w:proofErr w:type="spellEnd"/>
      <w:r w:rsidR="00ED3409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.</w:t>
      </w:r>
    </w:p>
    <w:p w14:paraId="6A6A5682" w14:textId="36347F6D" w:rsidR="00ED3409" w:rsidRPr="00BE2378" w:rsidRDefault="00ED3409" w:rsidP="00ED34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Formula: No. of edges from hub to all others vertices + No. of edges in all other nodes in cycle graph without a hub </w:t>
      </w:r>
    </w:p>
    <w:p w14:paraId="17094720" w14:textId="0331D169" w:rsidR="00ED3409" w:rsidRPr="00BE2378" w:rsidRDefault="00ED3409" w:rsidP="00ED34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i.e.</w:t>
      </w:r>
    </w:p>
    <w:p w14:paraId="293B68C3" w14:textId="25143404" w:rsidR="00ED3409" w:rsidRPr="00BE2378" w:rsidRDefault="00ED3409" w:rsidP="00ED34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E=(n-1)+(n-1)</w:t>
      </w:r>
    </w:p>
    <w:p w14:paraId="6546BC80" w14:textId="3D3758FE" w:rsidR="00ED3409" w:rsidRPr="00BE2378" w:rsidRDefault="00ED3409" w:rsidP="00ED340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E=2(n-1)</w:t>
      </w:r>
    </w:p>
    <w:p w14:paraId="20D35A66" w14:textId="4EA38A69" w:rsidR="002253DB" w:rsidRPr="00BE2378" w:rsidRDefault="00ED3409" w:rsidP="00FD13F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FD13F8" w:rsidRPr="00BE2378">
        <w:rPr>
          <w:rFonts w:ascii="Times New Roman" w:hAnsi="Times New Roman" w:cs="Times New Roman"/>
          <w:sz w:val="24"/>
          <w:szCs w:val="24"/>
          <w:lang w:val="en-US"/>
        </w:rPr>
        <w:t>umber of edges will be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in a wheel graph</w:t>
      </w:r>
      <w:r w:rsidR="002253DB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BE2378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089AE31A" w14:textId="40FE1FEF" w:rsidR="002253DB" w:rsidRPr="00BE2378" w:rsidRDefault="002253DB" w:rsidP="002253DB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E =2(n-1) </w:t>
      </w:r>
    </w:p>
    <w:p w14:paraId="42ED4E50" w14:textId="701BEFAF" w:rsidR="0079558A" w:rsidRPr="00BE2378" w:rsidRDefault="002253DB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2(8-1)</w:t>
      </w:r>
    </w:p>
    <w:p w14:paraId="7AC700EF" w14:textId="79CD35B3" w:rsidR="002253DB" w:rsidRPr="00BE2378" w:rsidRDefault="002253DB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2(7)</w:t>
      </w:r>
    </w:p>
    <w:p w14:paraId="509208D7" w14:textId="7301C4F1" w:rsidR="002253DB" w:rsidRPr="00BE2378" w:rsidRDefault="002253DB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dges=14.</w:t>
      </w:r>
    </w:p>
    <w:p w14:paraId="25ED59D9" w14:textId="1D9C9CE5" w:rsidR="00ED3409" w:rsidRPr="00BE2378" w:rsidRDefault="00ED3409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3BC679" w14:textId="4A6999D4" w:rsidR="00ED3409" w:rsidRDefault="00ED3409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3F2518" w14:textId="217EE3B6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F2765D" w14:textId="3FB39EE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E505CC" w14:textId="351C4E2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F02A35" w14:textId="2D8FF185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3152FD" w14:textId="2D4954F4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14CF273" w14:textId="2FFE0F81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A586BA" w14:textId="292E769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897E8F" w14:textId="13C93B1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EDE1D0" w14:textId="25FCC254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B7DB37" w14:textId="6461D0DA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7962F69" w14:textId="77A59E6A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7BB4F75" w14:textId="57E3F439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1D1BCD" w14:textId="7AC0734B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413ECB2" w14:textId="4B6C4A98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769292" w14:textId="23E1AD5A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3C42605" w14:textId="36F35CDE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3E7C54" w14:textId="45346786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7464B0" w14:textId="3A4761B8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7CA902" w14:textId="4C6C9169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134142" w14:textId="09BB7232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718AD52" w14:textId="08BE15BC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F5472FB" w14:textId="65CC1565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5DBA9A" w14:textId="63CC89E6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D3223C" w14:textId="16D51DE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EA0DE7" w14:textId="1624139D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1112676" w14:textId="09FD27BB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E9E083" w14:textId="77777777" w:rsidR="00053EA6" w:rsidRPr="00BE2378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882276" w14:textId="18226DF7" w:rsidR="0079558A" w:rsidRPr="00BE2378" w:rsidRDefault="00053EA6" w:rsidP="00053EA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4.</w:t>
      </w:r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If a graph has 10 </w:t>
      </w:r>
      <w:proofErr w:type="gramStart"/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>vertices</w:t>
      </w:r>
      <w:proofErr w:type="gramEnd"/>
      <w:r w:rsidR="0079558A" w:rsidRPr="00BE2378">
        <w:rPr>
          <w:rFonts w:ascii="Times New Roman" w:hAnsi="Times New Roman" w:cs="Times New Roman"/>
          <w:sz w:val="24"/>
          <w:szCs w:val="24"/>
          <w:lang w:val="en-US"/>
        </w:rPr>
        <w:t xml:space="preserve"> then how many no. of simple graph can be generated from the it? What is the maximum no. of edges this graph will have? Justify your answer.</w:t>
      </w:r>
    </w:p>
    <w:p w14:paraId="12679AAF" w14:textId="77777777" w:rsidR="00BA2E79" w:rsidRPr="00BE2378" w:rsidRDefault="00165D98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Answer:</w:t>
      </w:r>
      <w:r w:rsidR="00BA2E79" w:rsidRPr="00BE2378">
        <w:rPr>
          <w:rFonts w:ascii="Times New Roman" w:hAnsi="Times New Roman" w:cs="Times New Roman"/>
          <w:sz w:val="24"/>
          <w:szCs w:val="24"/>
        </w:rPr>
        <w:t xml:space="preserve"> So for a simple graph t</w:t>
      </w:r>
      <w:r w:rsidR="00BA2E79" w:rsidRPr="00BA2E79">
        <w:rPr>
          <w:rFonts w:ascii="Times New Roman" w:hAnsi="Times New Roman" w:cs="Times New Roman"/>
          <w:sz w:val="24"/>
          <w:szCs w:val="24"/>
        </w:rPr>
        <w:t xml:space="preserve">he number of simple graphs possible with </w:t>
      </w:r>
    </w:p>
    <w:p w14:paraId="5382BF8A" w14:textId="76F752E2" w:rsidR="00BA2E79" w:rsidRPr="00BA2E79" w:rsidRDefault="00BA2E79" w:rsidP="00BA2E79">
      <w:pPr>
        <w:ind w:left="360"/>
        <w:rPr>
          <w:rFonts w:ascii="Times New Roman" w:hAnsi="Times New Roman" w:cs="Times New Roman"/>
          <w:sz w:val="24"/>
          <w:szCs w:val="24"/>
        </w:rPr>
      </w:pPr>
      <w:r w:rsidRPr="00BA2E79">
        <w:rPr>
          <w:rFonts w:ascii="Times New Roman" w:hAnsi="Times New Roman" w:cs="Times New Roman"/>
          <w:sz w:val="24"/>
          <w:szCs w:val="24"/>
        </w:rPr>
        <w:t>‘</w:t>
      </w:r>
      <w:r w:rsidRPr="00BE2378">
        <w:rPr>
          <w:rFonts w:ascii="Times New Roman" w:hAnsi="Times New Roman" w:cs="Times New Roman"/>
          <w:sz w:val="24"/>
          <w:szCs w:val="24"/>
        </w:rPr>
        <w:t>10</w:t>
      </w:r>
      <w:r w:rsidRPr="00BA2E79">
        <w:rPr>
          <w:rFonts w:ascii="Times New Roman" w:hAnsi="Times New Roman" w:cs="Times New Roman"/>
          <w:sz w:val="24"/>
          <w:szCs w:val="24"/>
        </w:rPr>
        <w:t xml:space="preserve">’ vertices = </w:t>
      </w:r>
      <w:r w:rsidRPr="00BA2E7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A2E79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 w:rsidRPr="00BA2E79">
        <w:rPr>
          <w:rFonts w:ascii="Times New Roman" w:hAnsi="Times New Roman" w:cs="Times New Roman"/>
          <w:sz w:val="24"/>
          <w:szCs w:val="24"/>
        </w:rPr>
        <w:t>c</w:t>
      </w:r>
      <w:r w:rsidRPr="00BA2E79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BA2E79">
        <w:rPr>
          <w:rFonts w:ascii="Times New Roman" w:hAnsi="Times New Roman" w:cs="Times New Roman"/>
          <w:sz w:val="24"/>
          <w:szCs w:val="24"/>
        </w:rPr>
        <w:t xml:space="preserve"> = 2</w:t>
      </w:r>
      <w:r w:rsidRPr="00BA2E79">
        <w:rPr>
          <w:rFonts w:ascii="Times New Roman" w:hAnsi="Times New Roman" w:cs="Times New Roman"/>
          <w:sz w:val="24"/>
          <w:szCs w:val="24"/>
          <w:vertAlign w:val="superscript"/>
        </w:rPr>
        <w:t>n(n-1)/2</w:t>
      </w:r>
    </w:p>
    <w:p w14:paraId="162A25A0" w14:textId="56026003" w:rsidR="00165D98" w:rsidRPr="00BE2378" w:rsidRDefault="00BA2E79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                                     = 2^10(10-1)/2</w:t>
      </w:r>
    </w:p>
    <w:p w14:paraId="342A2C8E" w14:textId="22A04813" w:rsidR="00BA2E79" w:rsidRPr="00BE2378" w:rsidRDefault="00BA2E79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 xml:space="preserve">                                     =</w:t>
      </w:r>
      <w:r w:rsidR="0094487F">
        <w:rPr>
          <w:rFonts w:ascii="Times New Roman" w:hAnsi="Times New Roman" w:cs="Times New Roman"/>
          <w:sz w:val="24"/>
          <w:szCs w:val="24"/>
        </w:rPr>
        <w:t>2^45</w:t>
      </w:r>
    </w:p>
    <w:p w14:paraId="58182676" w14:textId="1B3BD703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Maximum number of edges will be n(n-1)/2</w:t>
      </w:r>
    </w:p>
    <w:p w14:paraId="61B46096" w14:textId="5B336FD4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Where the n is 10. So:</w:t>
      </w:r>
    </w:p>
    <w:p w14:paraId="4D39D34D" w14:textId="52E493DA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n(n-1)/2</w:t>
      </w:r>
    </w:p>
    <w:p w14:paraId="26090091" w14:textId="393F7836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10(10-1)/2</w:t>
      </w:r>
    </w:p>
    <w:p w14:paraId="52F39299" w14:textId="597DF95B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10(9)/2</w:t>
      </w:r>
    </w:p>
    <w:p w14:paraId="50D3F173" w14:textId="0E565A98" w:rsidR="00EA48B6" w:rsidRPr="00BE2378" w:rsidRDefault="00EA48B6" w:rsidP="00BA2E79">
      <w:pPr>
        <w:rPr>
          <w:rFonts w:ascii="Times New Roman" w:hAnsi="Times New Roman" w:cs="Times New Roman"/>
          <w:sz w:val="24"/>
          <w:szCs w:val="24"/>
        </w:rPr>
      </w:pPr>
      <w:r w:rsidRPr="00BE2378">
        <w:rPr>
          <w:rFonts w:ascii="Times New Roman" w:hAnsi="Times New Roman" w:cs="Times New Roman"/>
          <w:sz w:val="24"/>
          <w:szCs w:val="24"/>
        </w:rPr>
        <w:t>E=45.</w:t>
      </w:r>
    </w:p>
    <w:p w14:paraId="21DE21D5" w14:textId="61C4AD16" w:rsidR="00774057" w:rsidRPr="00BE2378" w:rsidRDefault="00774057" w:rsidP="00BA2E79">
      <w:pPr>
        <w:rPr>
          <w:rFonts w:ascii="Times New Roman" w:hAnsi="Times New Roman" w:cs="Times New Roman"/>
          <w:sz w:val="24"/>
          <w:szCs w:val="24"/>
        </w:rPr>
      </w:pPr>
    </w:p>
    <w:p w14:paraId="5131147C" w14:textId="77777777" w:rsidR="00774057" w:rsidRPr="00BE2378" w:rsidRDefault="00774057" w:rsidP="00BA2E79">
      <w:pPr>
        <w:rPr>
          <w:rFonts w:ascii="Times New Roman" w:hAnsi="Times New Roman" w:cs="Times New Roman"/>
          <w:sz w:val="24"/>
          <w:szCs w:val="24"/>
        </w:rPr>
      </w:pPr>
    </w:p>
    <w:p w14:paraId="55EE4329" w14:textId="0E74666C" w:rsidR="0079558A" w:rsidRDefault="0079558A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89F116" w14:textId="20F2A725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802FB3A" w14:textId="456CB02B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AF4220" w14:textId="5F88C407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CD52ADE" w14:textId="38DA56D3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19DC4" w14:textId="0F4E3C20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655BE2" w14:textId="1682D927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4D15DCC" w14:textId="5F083087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3A8794" w14:textId="58701F1E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66A062" w14:textId="5C23AB50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70027D" w14:textId="671C5ADC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D6A7E0" w14:textId="5A56F40B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DD221C" w14:textId="42727D64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412A6A" w14:textId="0804EA1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9650EC" w14:textId="04AB4747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DA2498" w14:textId="00BA9EBC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6838AA" w14:textId="4352853C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CE2BF8" w14:textId="3379B118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8BC40D" w14:textId="32ED1ADD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2C5897" w14:textId="394F7D8F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90B596" w14:textId="7F92FEC6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44F67A" w14:textId="01B08C9A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0EA119" w14:textId="65471BEA" w:rsidR="00053EA6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06DD0F" w14:textId="77777777" w:rsidR="00053EA6" w:rsidRPr="00BE2378" w:rsidRDefault="00053EA6" w:rsidP="007955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489ADE" w14:textId="295171FC" w:rsidR="0079558A" w:rsidRDefault="00053EA6" w:rsidP="00053EA6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5.</w:t>
      </w:r>
      <w:r w:rsidR="0079558A" w:rsidRPr="00053EA6">
        <w:rPr>
          <w:rFonts w:ascii="Times New Roman" w:hAnsi="Times New Roman" w:cs="Times New Roman"/>
          <w:sz w:val="24"/>
          <w:szCs w:val="24"/>
          <w:lang w:val="en-US"/>
        </w:rPr>
        <w:t>If a graph is a K</w:t>
      </w:r>
      <w:r w:rsidR="0079558A" w:rsidRPr="00053EA6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5,7</w:t>
      </w:r>
      <w:r w:rsidR="0079558A" w:rsidRPr="00053EA6">
        <w:rPr>
          <w:rFonts w:ascii="Times New Roman" w:hAnsi="Times New Roman" w:cs="Times New Roman"/>
          <w:sz w:val="24"/>
          <w:szCs w:val="24"/>
          <w:lang w:val="en-US"/>
        </w:rPr>
        <w:t xml:space="preserve"> then draw the graph such that it is a complete graph. How many no. of edges will this graph possess? Justify your answer. </w:t>
      </w:r>
    </w:p>
    <w:p w14:paraId="348EA4C4" w14:textId="208931BA" w:rsidR="00314214" w:rsidRPr="00053EA6" w:rsidRDefault="00314214" w:rsidP="00053EA6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swer: The number of edges in the graph will be m*n that is 5*7 =35 edges.</w:t>
      </w:r>
    </w:p>
    <w:sectPr w:rsidR="00314214" w:rsidRPr="00053EA6" w:rsidSect="00D47F5A">
      <w:headerReference w:type="default" r:id="rId16"/>
      <w:footerReference w:type="default" r:id="rId17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70FD0" w14:textId="77777777" w:rsidR="004D2C47" w:rsidRDefault="004D2C47" w:rsidP="00E16F03">
      <w:pPr>
        <w:spacing w:after="0" w:line="240" w:lineRule="auto"/>
      </w:pPr>
      <w:r>
        <w:separator/>
      </w:r>
    </w:p>
  </w:endnote>
  <w:endnote w:type="continuationSeparator" w:id="0">
    <w:p w14:paraId="77DE597E" w14:textId="77777777" w:rsidR="004D2C47" w:rsidRDefault="004D2C47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50244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08E85C" w14:textId="43E5257E" w:rsidR="00C03736" w:rsidRDefault="00C03736" w:rsidP="00C0373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A0F353" w14:textId="5DBBED2B" w:rsidR="00000000" w:rsidRPr="00780792" w:rsidRDefault="00C03736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oll No: BID19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99C6A" w14:textId="77777777" w:rsidR="004D2C47" w:rsidRDefault="004D2C47" w:rsidP="00E16F03">
      <w:pPr>
        <w:spacing w:after="0" w:line="240" w:lineRule="auto"/>
      </w:pPr>
      <w:r>
        <w:separator/>
      </w:r>
    </w:p>
  </w:footnote>
  <w:footnote w:type="continuationSeparator" w:id="0">
    <w:p w14:paraId="5F929A04" w14:textId="77777777" w:rsidR="004D2C47" w:rsidRDefault="004D2C47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0617C" w14:textId="35F61D08" w:rsidR="00C03736" w:rsidRDefault="004E559B" w:rsidP="004E559B">
    <w:pPr>
      <w:pStyle w:val="Header"/>
      <w:jc w:val="right"/>
    </w:pPr>
    <w:r>
      <w:t>Date-29/5/2020</w:t>
    </w:r>
  </w:p>
  <w:p w14:paraId="700247F8" w14:textId="4746A68E" w:rsidR="00000000" w:rsidRPr="00780792" w:rsidRDefault="00000000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77F2D"/>
    <w:multiLevelType w:val="hybridMultilevel"/>
    <w:tmpl w:val="89FC0430"/>
    <w:lvl w:ilvl="0" w:tplc="FB92D0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0A5A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3C499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A2F7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D474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4C6F4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6A833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22C4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D0C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2665E"/>
    <w:multiLevelType w:val="hybridMultilevel"/>
    <w:tmpl w:val="D9EAA4BC"/>
    <w:lvl w:ilvl="0" w:tplc="4198ED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2486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18F2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C4E5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D4A1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C658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0C83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4FC4C5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E87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F2477F"/>
    <w:multiLevelType w:val="hybridMultilevel"/>
    <w:tmpl w:val="3768FE48"/>
    <w:lvl w:ilvl="0" w:tplc="BEA2CF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BA40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420A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7CF6A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AA0D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6C5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A4F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904F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D64F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624AC5"/>
    <w:multiLevelType w:val="hybridMultilevel"/>
    <w:tmpl w:val="6A4071D2"/>
    <w:lvl w:ilvl="0" w:tplc="FC0E40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60A17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CCD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C85C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F5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6A9E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DEBE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E8C9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5877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2A35DA"/>
    <w:multiLevelType w:val="hybridMultilevel"/>
    <w:tmpl w:val="4E1ACA58"/>
    <w:lvl w:ilvl="0" w:tplc="3FDA07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529D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3894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C86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782E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82D7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D6FA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9C54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868C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705751">
    <w:abstractNumId w:val="7"/>
  </w:num>
  <w:num w:numId="2" w16cid:durableId="518281354">
    <w:abstractNumId w:val="4"/>
  </w:num>
  <w:num w:numId="3" w16cid:durableId="1657147506">
    <w:abstractNumId w:val="0"/>
  </w:num>
  <w:num w:numId="4" w16cid:durableId="978458629">
    <w:abstractNumId w:val="6"/>
  </w:num>
  <w:num w:numId="5" w16cid:durableId="1592277036">
    <w:abstractNumId w:val="3"/>
  </w:num>
  <w:num w:numId="6" w16cid:durableId="2121752322">
    <w:abstractNumId w:val="5"/>
  </w:num>
  <w:num w:numId="7" w16cid:durableId="1492284553">
    <w:abstractNumId w:val="8"/>
  </w:num>
  <w:num w:numId="8" w16cid:durableId="2088384080">
    <w:abstractNumId w:val="1"/>
  </w:num>
  <w:num w:numId="9" w16cid:durableId="6398449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qQUA1aX8JywAAAA="/>
  </w:docVars>
  <w:rsids>
    <w:rsidRoot w:val="00683020"/>
    <w:rsid w:val="0002380C"/>
    <w:rsid w:val="00053EA6"/>
    <w:rsid w:val="000D7C68"/>
    <w:rsid w:val="0013650C"/>
    <w:rsid w:val="00140791"/>
    <w:rsid w:val="00165D98"/>
    <w:rsid w:val="0017032B"/>
    <w:rsid w:val="002253DB"/>
    <w:rsid w:val="002C4CB3"/>
    <w:rsid w:val="00314214"/>
    <w:rsid w:val="003E00B1"/>
    <w:rsid w:val="003F7FA9"/>
    <w:rsid w:val="00442327"/>
    <w:rsid w:val="0045225F"/>
    <w:rsid w:val="004C6622"/>
    <w:rsid w:val="004D2C47"/>
    <w:rsid w:val="004E559B"/>
    <w:rsid w:val="0050187E"/>
    <w:rsid w:val="00547A6A"/>
    <w:rsid w:val="00547BE0"/>
    <w:rsid w:val="00577D75"/>
    <w:rsid w:val="00611EF4"/>
    <w:rsid w:val="00675072"/>
    <w:rsid w:val="006779C0"/>
    <w:rsid w:val="00683020"/>
    <w:rsid w:val="006E17E2"/>
    <w:rsid w:val="00774057"/>
    <w:rsid w:val="0079558A"/>
    <w:rsid w:val="007A4655"/>
    <w:rsid w:val="007A7577"/>
    <w:rsid w:val="007E30D4"/>
    <w:rsid w:val="007F18D8"/>
    <w:rsid w:val="008B5DF9"/>
    <w:rsid w:val="008E3123"/>
    <w:rsid w:val="0094487F"/>
    <w:rsid w:val="00962173"/>
    <w:rsid w:val="00973E40"/>
    <w:rsid w:val="009C149E"/>
    <w:rsid w:val="00A30A11"/>
    <w:rsid w:val="00A652AD"/>
    <w:rsid w:val="00AF60D9"/>
    <w:rsid w:val="00B00834"/>
    <w:rsid w:val="00B04CDF"/>
    <w:rsid w:val="00BA2E79"/>
    <w:rsid w:val="00BE2378"/>
    <w:rsid w:val="00BE4EAD"/>
    <w:rsid w:val="00C03736"/>
    <w:rsid w:val="00C1098D"/>
    <w:rsid w:val="00C4317B"/>
    <w:rsid w:val="00C469B4"/>
    <w:rsid w:val="00CF565E"/>
    <w:rsid w:val="00DB3729"/>
    <w:rsid w:val="00DC2CDC"/>
    <w:rsid w:val="00E16F03"/>
    <w:rsid w:val="00EA48B6"/>
    <w:rsid w:val="00ED3409"/>
    <w:rsid w:val="00F90A6C"/>
    <w:rsid w:val="00F9169F"/>
    <w:rsid w:val="00FD1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F18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C46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8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4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6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56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11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829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890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67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95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089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9</Pages>
  <Words>628</Words>
  <Characters>35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17</cp:revision>
  <dcterms:created xsi:type="dcterms:W3CDTF">2020-05-28T15:20:00Z</dcterms:created>
  <dcterms:modified xsi:type="dcterms:W3CDTF">2023-08-26T05:41:00Z</dcterms:modified>
</cp:coreProperties>
</file>